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884C0" w14:textId="31E468C1" w:rsidR="00C06020" w:rsidRPr="00BE1A78" w:rsidRDefault="0077077C" w:rsidP="00156A98">
      <w:pPr>
        <w:pStyle w:val="TitleFormat"/>
        <w:rPr>
          <w:rFonts w:ascii="Calibri" w:hAnsi="Calibri" w:cs="Calibri"/>
          <w:sz w:val="22"/>
          <w:szCs w:val="22"/>
          <w:lang w:val="en-US"/>
        </w:rPr>
      </w:pPr>
      <w:r w:rsidRPr="00BE1A78">
        <w:rPr>
          <w:rFonts w:ascii="Calibri" w:hAnsi="Calibri" w:cs="Calibri"/>
          <w:sz w:val="22"/>
          <w:szCs w:val="22"/>
          <w:lang w:val="en-US"/>
        </w:rPr>
        <w:t>*Abstract Template*</w:t>
      </w:r>
    </w:p>
    <w:p w14:paraId="5F6C3CF6" w14:textId="77777777" w:rsidR="00C06020" w:rsidRPr="00BE1A78" w:rsidRDefault="00C06020" w:rsidP="00C06020">
      <w:pPr>
        <w:pStyle w:val="TitleFormat"/>
        <w:jc w:val="left"/>
        <w:rPr>
          <w:rFonts w:ascii="Calibri" w:hAnsi="Calibri" w:cs="Calibri"/>
          <w:sz w:val="22"/>
          <w:szCs w:val="22"/>
          <w:lang w:val="en-US"/>
        </w:rPr>
      </w:pPr>
    </w:p>
    <w:p w14:paraId="464CCA7B" w14:textId="6E59A4DC" w:rsidR="001C3AC3" w:rsidRPr="00BE1A78" w:rsidRDefault="00431C25" w:rsidP="00C06020">
      <w:pPr>
        <w:pStyle w:val="TitleFormat"/>
        <w:jc w:val="left"/>
        <w:rPr>
          <w:rFonts w:ascii="Calibri" w:hAnsi="Calibri" w:cs="Calibri"/>
          <w:sz w:val="22"/>
          <w:szCs w:val="22"/>
        </w:rPr>
      </w:pPr>
      <w:r w:rsidRPr="00BE1A78">
        <w:rPr>
          <w:rFonts w:ascii="Calibri" w:hAnsi="Calibri" w:cs="Calibri"/>
          <w:sz w:val="22"/>
          <w:szCs w:val="22"/>
          <w:lang w:val="en-US"/>
        </w:rPr>
        <w:t>Abstract Title Goes Here</w:t>
      </w:r>
      <w:r w:rsidR="0077077C" w:rsidRPr="00BE1A78">
        <w:rPr>
          <w:rFonts w:ascii="Calibri" w:hAnsi="Calibri" w:cs="Calibri"/>
          <w:sz w:val="22"/>
          <w:szCs w:val="22"/>
          <w:lang w:val="en-US"/>
        </w:rPr>
        <w:t xml:space="preserve"> (Ensure title is in Bold, size 11)</w:t>
      </w:r>
    </w:p>
    <w:p w14:paraId="0B00BD55" w14:textId="77777777" w:rsidR="004C4CBE" w:rsidRPr="00BE1A78" w:rsidRDefault="004C4CBE" w:rsidP="004E01FA">
      <w:pPr>
        <w:pStyle w:val="Author"/>
        <w:spacing w:after="0"/>
        <w:rPr>
          <w:rFonts w:ascii="Calibri" w:hAnsi="Calibri" w:cs="Calibri"/>
          <w:sz w:val="22"/>
          <w:szCs w:val="22"/>
        </w:rPr>
      </w:pPr>
    </w:p>
    <w:p w14:paraId="366C27E4" w14:textId="2C699C0A" w:rsidR="004C4CBE" w:rsidRPr="00BE1A78" w:rsidRDefault="00C109D8" w:rsidP="00C109D8">
      <w:pPr>
        <w:pStyle w:val="Author"/>
        <w:spacing w:after="0"/>
        <w:jc w:val="left"/>
        <w:rPr>
          <w:rFonts w:ascii="Calibri" w:hAnsi="Calibri" w:cs="Calibri"/>
          <w:kern w:val="2"/>
          <w:sz w:val="22"/>
          <w:szCs w:val="22"/>
          <w:lang w:eastAsia="ko-KR"/>
        </w:rPr>
      </w:pPr>
      <w:r w:rsidRPr="00BE1A78"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>Author One</w:t>
      </w:r>
      <w:r w:rsidRPr="00BE1A78">
        <w:rPr>
          <w:rFonts w:ascii="Calibri" w:hAnsi="Calibri" w:cs="Calibri"/>
          <w:b/>
          <w:bCs/>
          <w:kern w:val="2"/>
          <w:sz w:val="22"/>
          <w:szCs w:val="22"/>
          <w:vertAlign w:val="superscript"/>
          <w:lang w:eastAsia="ko-KR"/>
        </w:rPr>
        <w:t>1</w:t>
      </w:r>
      <w:r w:rsidRPr="00BE1A78"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>,</w:t>
      </w:r>
      <w:r w:rsidRPr="00BE1A78">
        <w:rPr>
          <w:rFonts w:ascii="Calibri" w:hAnsi="Calibri" w:cs="Calibri"/>
          <w:kern w:val="2"/>
          <w:sz w:val="22"/>
          <w:szCs w:val="22"/>
          <w:lang w:eastAsia="ko-KR"/>
        </w:rPr>
        <w:t xml:space="preserve"> Author Two</w:t>
      </w:r>
      <w:r w:rsidRPr="00BE1A78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2</w:t>
      </w:r>
      <w:r w:rsidRPr="00BE1A78">
        <w:rPr>
          <w:rFonts w:ascii="Calibri" w:hAnsi="Calibri" w:cs="Calibri"/>
          <w:kern w:val="2"/>
          <w:sz w:val="22"/>
          <w:szCs w:val="22"/>
          <w:lang w:eastAsia="ko-KR"/>
        </w:rPr>
        <w:t>, Author Three</w:t>
      </w:r>
      <w:r w:rsidRPr="00BE1A78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3</w:t>
      </w:r>
      <w:r w:rsidRPr="00BE1A78"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 xml:space="preserve"> </w:t>
      </w:r>
      <w:r w:rsidR="0077077C" w:rsidRPr="00BE1A78">
        <w:rPr>
          <w:rFonts w:ascii="Calibri" w:hAnsi="Calibri" w:cs="Calibri"/>
          <w:kern w:val="2"/>
          <w:sz w:val="22"/>
          <w:szCs w:val="22"/>
          <w:lang w:eastAsia="ko-KR"/>
        </w:rPr>
        <w:t>(</w:t>
      </w:r>
      <w:r w:rsidR="0077077C" w:rsidRPr="00BE1A78"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>Ensure presenting author is in Bold)</w:t>
      </w:r>
    </w:p>
    <w:p w14:paraId="6E4330A4" w14:textId="77777777" w:rsidR="004967AC" w:rsidRPr="00BE1A78" w:rsidRDefault="004967AC" w:rsidP="004E01FA">
      <w:pPr>
        <w:pStyle w:val="Author"/>
        <w:spacing w:after="0"/>
        <w:rPr>
          <w:rFonts w:ascii="Calibri" w:hAnsi="Calibri" w:cs="Calibri"/>
          <w:sz w:val="22"/>
          <w:szCs w:val="22"/>
          <w:vertAlign w:val="superscript"/>
        </w:rPr>
      </w:pPr>
    </w:p>
    <w:p w14:paraId="4FA74714" w14:textId="77777777" w:rsidR="00CD75F2" w:rsidRPr="00CD75F2" w:rsidRDefault="00CD75F2" w:rsidP="00CD75F2">
      <w:pPr>
        <w:wordWrap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CD75F2">
        <w:rPr>
          <w:rFonts w:ascii="Calibri" w:eastAsia="Times New Roman" w:hAnsi="Calibri" w:cs="Calibri"/>
          <w:kern w:val="0"/>
          <w:sz w:val="22"/>
          <w:szCs w:val="22"/>
          <w:vertAlign w:val="superscript"/>
          <w:lang w:eastAsia="en-US"/>
        </w:rPr>
        <w:t>1</w:t>
      </w:r>
      <w:r w:rsidRPr="00CD75F2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School of Chemistry, University of Glasgow– edit as appropriate,</w:t>
      </w:r>
    </w:p>
    <w:p w14:paraId="5F5E9A23" w14:textId="77777777" w:rsidR="00CD75F2" w:rsidRPr="00CD75F2" w:rsidRDefault="00CD75F2" w:rsidP="00CD75F2">
      <w:pPr>
        <w:wordWrap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CD75F2">
        <w:rPr>
          <w:rFonts w:ascii="Calibri" w:eastAsia="Times New Roman" w:hAnsi="Calibri" w:cs="Calibri"/>
          <w:kern w:val="0"/>
          <w:sz w:val="22"/>
          <w:szCs w:val="22"/>
          <w:vertAlign w:val="superscript"/>
          <w:lang w:eastAsia="en-US"/>
        </w:rPr>
        <w:t>2</w:t>
      </w:r>
      <w:r w:rsidRPr="00CD75F2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Institute of Cancer Sciences, University of Glasgow – edit as appropriate,</w:t>
      </w:r>
    </w:p>
    <w:p w14:paraId="4B4C22AE" w14:textId="232346BD" w:rsidR="00CD75F2" w:rsidRPr="00BE1A78" w:rsidRDefault="00CD75F2" w:rsidP="00CD75F2">
      <w:pPr>
        <w:wordWrap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CD75F2">
        <w:rPr>
          <w:rFonts w:ascii="Calibri" w:eastAsia="Times New Roman" w:hAnsi="Calibri" w:cs="Calibri"/>
          <w:kern w:val="0"/>
          <w:sz w:val="22"/>
          <w:szCs w:val="22"/>
          <w:vertAlign w:val="superscript"/>
          <w:lang w:eastAsia="en-US"/>
        </w:rPr>
        <w:t>3</w:t>
      </w:r>
      <w:r w:rsidRPr="00CD75F2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Department of Clinical Physics and Bioengineering, NHS Greater Glasgow and Clyde – edit as appropriate</w:t>
      </w:r>
    </w:p>
    <w:p w14:paraId="6F6A8446" w14:textId="77777777" w:rsidR="00717C5F" w:rsidRPr="00BE1A78" w:rsidRDefault="00717C5F" w:rsidP="00CD75F2">
      <w:pPr>
        <w:wordWrap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</w:p>
    <w:p w14:paraId="097963CB" w14:textId="695D4722" w:rsidR="00717C5F" w:rsidRPr="00CD75F2" w:rsidRDefault="00717C5F" w:rsidP="00CD75F2">
      <w:pPr>
        <w:wordWrap/>
        <w:rPr>
          <w:rFonts w:ascii="Calibri" w:eastAsia="Gulim" w:hAnsi="Calibri" w:cs="Calibri"/>
          <w:bCs/>
          <w:sz w:val="22"/>
          <w:szCs w:val="22"/>
        </w:rPr>
      </w:pPr>
      <w:r w:rsidRPr="00BE1A78">
        <w:rPr>
          <w:rFonts w:ascii="Calibri" w:eastAsia="Gulim" w:hAnsi="Calibri" w:cs="Calibri"/>
          <w:b/>
          <w:sz w:val="22"/>
          <w:szCs w:val="22"/>
          <w:u w:val="single"/>
        </w:rPr>
        <w:t>Email address of submitting author</w:t>
      </w:r>
      <w:r w:rsidRPr="00BE1A78">
        <w:rPr>
          <w:rFonts w:ascii="Calibri" w:eastAsia="Gulim" w:hAnsi="Calibri" w:cs="Calibri"/>
          <w:b/>
          <w:sz w:val="22"/>
          <w:szCs w:val="22"/>
        </w:rPr>
        <w:t>:</w:t>
      </w:r>
      <w:r w:rsidR="00D65286" w:rsidRPr="00BE1A78">
        <w:rPr>
          <w:rFonts w:ascii="Calibri" w:eastAsia="Gulim" w:hAnsi="Calibri" w:cs="Calibri"/>
          <w:bCs/>
          <w:sz w:val="22"/>
          <w:szCs w:val="22"/>
        </w:rPr>
        <w:t xml:space="preserve"> Xxxxx@yyyy.zz</w:t>
      </w:r>
    </w:p>
    <w:p w14:paraId="738EB472" w14:textId="77777777" w:rsidR="004C4CBE" w:rsidRPr="00BE1A78" w:rsidRDefault="004C4CBE" w:rsidP="004E01FA">
      <w:pPr>
        <w:wordWrap/>
        <w:rPr>
          <w:rFonts w:ascii="Calibri" w:hAnsi="Calibri" w:cs="Calibri"/>
          <w:sz w:val="22"/>
          <w:szCs w:val="22"/>
        </w:rPr>
      </w:pPr>
    </w:p>
    <w:p w14:paraId="55A61931" w14:textId="09D59FA2" w:rsidR="00BE4D97" w:rsidRPr="00E54CEA" w:rsidRDefault="00431C25" w:rsidP="004E01FA">
      <w:pPr>
        <w:pStyle w:val="Author"/>
        <w:spacing w:after="0"/>
        <w:jc w:val="left"/>
        <w:rPr>
          <w:rFonts w:ascii="Calibri" w:eastAsia="Gulim" w:hAnsi="Calibri" w:cs="Calibri"/>
          <w:b/>
          <w:bCs/>
          <w:kern w:val="2"/>
          <w:sz w:val="22"/>
          <w:szCs w:val="22"/>
          <w:lang w:eastAsia="ko-KR"/>
        </w:rPr>
      </w:pPr>
      <w:r w:rsidRPr="00BE1A78">
        <w:rPr>
          <w:rFonts w:ascii="Calibri" w:eastAsia="Gulim" w:hAnsi="Calibri" w:cs="Calibri"/>
          <w:b/>
          <w:kern w:val="2"/>
          <w:sz w:val="22"/>
          <w:szCs w:val="22"/>
          <w:u w:val="single"/>
          <w:lang w:eastAsia="ko-KR"/>
        </w:rPr>
        <w:t xml:space="preserve">Relevant </w:t>
      </w:r>
      <w:r w:rsidR="00BE4D97" w:rsidRPr="00BE1A78">
        <w:rPr>
          <w:rFonts w:ascii="Calibri" w:eastAsia="Gulim" w:hAnsi="Calibri" w:cs="Calibri"/>
          <w:b/>
          <w:kern w:val="2"/>
          <w:sz w:val="22"/>
          <w:szCs w:val="22"/>
          <w:u w:val="single"/>
          <w:lang w:eastAsia="ko-KR"/>
        </w:rPr>
        <w:t>Keywords</w:t>
      </w:r>
      <w:r w:rsidR="008334ED" w:rsidRPr="00BE1A7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(up to </w:t>
      </w:r>
      <w:r w:rsidR="00F70CF0" w:rsidRPr="00BE1A7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>3</w:t>
      </w:r>
      <w:r w:rsidR="008334ED" w:rsidRPr="00BE1A7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max.)</w:t>
      </w:r>
      <w:r w:rsidR="00BE4D97" w:rsidRPr="00BE1A7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>:</w:t>
      </w:r>
      <w:r w:rsidR="00631F53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e.g.,</w:t>
      </w:r>
      <w:r w:rsidR="00BE4D97" w:rsidRPr="00BE1A7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</w:t>
      </w:r>
      <w:r w:rsidR="00C41886" w:rsidRPr="00BE1A78">
        <w:rPr>
          <w:rStyle w:val="KeywordsChar"/>
          <w:rFonts w:cs="Calibri"/>
          <w:szCs w:val="22"/>
        </w:rPr>
        <w:t>18-Fluorine &amp; 11-Carbon</w:t>
      </w:r>
      <w:r w:rsidR="00645289">
        <w:rPr>
          <w:rStyle w:val="KeywordsChar"/>
          <w:rFonts w:cs="Calibri"/>
          <w:szCs w:val="22"/>
        </w:rPr>
        <w:t>;</w:t>
      </w:r>
      <w:r w:rsidR="00C41886" w:rsidRPr="00BE1A78">
        <w:rPr>
          <w:rStyle w:val="KeywordsChar"/>
          <w:rFonts w:cs="Calibri"/>
          <w:szCs w:val="22"/>
        </w:rPr>
        <w:t xml:space="preserve"> Other Positron Emitters</w:t>
      </w:r>
      <w:r w:rsidR="00645289">
        <w:rPr>
          <w:rStyle w:val="KeywordsChar"/>
          <w:rFonts w:cs="Calibri"/>
          <w:szCs w:val="22"/>
        </w:rPr>
        <w:t>;</w:t>
      </w:r>
      <w:r w:rsidR="00C41886" w:rsidRPr="00BE1A78">
        <w:rPr>
          <w:rStyle w:val="KeywordsChar"/>
          <w:rFonts w:cs="Calibri"/>
          <w:szCs w:val="22"/>
        </w:rPr>
        <w:t xml:space="preserve"> Beta or Alpha Radionuclides</w:t>
      </w:r>
      <w:r w:rsidR="00645289">
        <w:rPr>
          <w:rStyle w:val="KeywordsChar"/>
          <w:rFonts w:cs="Calibri"/>
          <w:szCs w:val="22"/>
        </w:rPr>
        <w:t>;</w:t>
      </w:r>
      <w:r w:rsidR="00C41886" w:rsidRPr="00BE1A78">
        <w:rPr>
          <w:rStyle w:val="KeywordsChar"/>
          <w:rFonts w:cs="Calibri"/>
          <w:szCs w:val="22"/>
        </w:rPr>
        <w:t xml:space="preserve"> </w:t>
      </w:r>
      <w:r w:rsidR="00CC3841">
        <w:rPr>
          <w:rStyle w:val="KeywordsChar"/>
          <w:rFonts w:cs="Calibri"/>
          <w:szCs w:val="22"/>
        </w:rPr>
        <w:t>Clinical Manufacture</w:t>
      </w:r>
      <w:r w:rsidR="00645289">
        <w:rPr>
          <w:rStyle w:val="KeywordsChar"/>
          <w:rFonts w:cs="Calibri"/>
          <w:szCs w:val="22"/>
        </w:rPr>
        <w:t xml:space="preserve">, </w:t>
      </w:r>
      <w:r w:rsidR="00645289" w:rsidRPr="00E54CEA">
        <w:rPr>
          <w:rStyle w:val="KeywordsChar"/>
          <w:rFonts w:cs="Calibri"/>
          <w:b/>
          <w:bCs/>
          <w:szCs w:val="22"/>
        </w:rPr>
        <w:t>(add or delete as appropriate).</w:t>
      </w:r>
    </w:p>
    <w:p w14:paraId="6021503B" w14:textId="77777777" w:rsidR="00E04CFB" w:rsidRPr="00BE1A78" w:rsidRDefault="00E04CFB" w:rsidP="004E01FA">
      <w:pPr>
        <w:pStyle w:val="Keywords"/>
        <w:spacing w:after="0"/>
        <w:rPr>
          <w:rFonts w:cs="Calibri"/>
          <w:i/>
          <w:szCs w:val="22"/>
        </w:rPr>
      </w:pPr>
    </w:p>
    <w:p w14:paraId="790FC2B1" w14:textId="4B8BB34E" w:rsidR="00BE4D97" w:rsidRPr="00BE1A78" w:rsidRDefault="00431C25" w:rsidP="004E01FA">
      <w:pPr>
        <w:pStyle w:val="AbstractTitle"/>
        <w:wordWrap/>
        <w:jc w:val="left"/>
        <w:rPr>
          <w:rFonts w:cs="Calibri"/>
          <w:sz w:val="22"/>
          <w:szCs w:val="22"/>
        </w:rPr>
      </w:pPr>
      <w:r w:rsidRPr="00BE1A78">
        <w:rPr>
          <w:rFonts w:cs="Calibri"/>
          <w:sz w:val="22"/>
          <w:szCs w:val="22"/>
          <w:u w:val="single"/>
        </w:rPr>
        <w:t>Abstract</w:t>
      </w:r>
      <w:r w:rsidRPr="00BE1A78">
        <w:rPr>
          <w:rFonts w:cs="Calibri"/>
          <w:sz w:val="22"/>
          <w:szCs w:val="22"/>
        </w:rPr>
        <w:t xml:space="preserve"> (</w:t>
      </w:r>
      <w:r w:rsidR="00C06020" w:rsidRPr="00BE1A78">
        <w:rPr>
          <w:rFonts w:cs="Calibri"/>
          <w:sz w:val="22"/>
          <w:szCs w:val="22"/>
        </w:rPr>
        <w:t xml:space="preserve">max </w:t>
      </w:r>
      <w:r w:rsidRPr="00BE1A78">
        <w:rPr>
          <w:rFonts w:cs="Calibri"/>
          <w:sz w:val="22"/>
          <w:szCs w:val="22"/>
        </w:rPr>
        <w:t>300 words</w:t>
      </w:r>
      <w:r w:rsidR="00221CB5">
        <w:rPr>
          <w:rFonts w:cs="Calibri"/>
          <w:sz w:val="22"/>
          <w:szCs w:val="22"/>
        </w:rPr>
        <w:t xml:space="preserve"> excluding title</w:t>
      </w:r>
      <w:r w:rsidR="008B13D9">
        <w:rPr>
          <w:rFonts w:cs="Calibri"/>
          <w:sz w:val="22"/>
          <w:szCs w:val="22"/>
        </w:rPr>
        <w:t>, author list</w:t>
      </w:r>
      <w:r w:rsidR="00221CB5">
        <w:rPr>
          <w:rFonts w:cs="Calibri"/>
          <w:sz w:val="22"/>
          <w:szCs w:val="22"/>
        </w:rPr>
        <w:t xml:space="preserve"> and references</w:t>
      </w:r>
      <w:r w:rsidRPr="00BE1A78">
        <w:rPr>
          <w:rFonts w:cs="Calibri"/>
          <w:sz w:val="22"/>
          <w:szCs w:val="22"/>
        </w:rPr>
        <w:t>)</w:t>
      </w:r>
    </w:p>
    <w:p w14:paraId="4557D6D5" w14:textId="2AF08A15" w:rsidR="00A416B2" w:rsidRPr="00BE1A78" w:rsidRDefault="00ED5B63" w:rsidP="004E01FA">
      <w:pPr>
        <w:pStyle w:val="AbstractTitle"/>
        <w:wordWrap/>
        <w:jc w:val="left"/>
        <w:rPr>
          <w:rFonts w:cs="Calibri"/>
          <w:b w:val="0"/>
          <w:sz w:val="22"/>
          <w:szCs w:val="22"/>
          <w:lang w:val="en-US"/>
        </w:rPr>
      </w:pPr>
      <w:r w:rsidRPr="00BE1A78">
        <w:rPr>
          <w:rFonts w:cs="Calibri"/>
          <w:bCs/>
          <w:sz w:val="22"/>
          <w:szCs w:val="22"/>
          <w:lang w:val="en-US"/>
        </w:rPr>
        <w:t>Note:</w:t>
      </w:r>
      <w:r w:rsidR="00F258AD" w:rsidRPr="00BE1A78">
        <w:rPr>
          <w:rFonts w:cs="Calibri"/>
          <w:b w:val="0"/>
          <w:sz w:val="22"/>
          <w:szCs w:val="22"/>
          <w:lang w:val="en-US"/>
        </w:rPr>
        <w:t xml:space="preserve"> Abbreviations should only be used for common terms. For uncommon terms, the abbreviation should be given in brackets after the first full use of the word.</w:t>
      </w:r>
    </w:p>
    <w:p w14:paraId="3235B928" w14:textId="77777777" w:rsidR="00F258AD" w:rsidRPr="00BE1A78" w:rsidRDefault="00F258AD" w:rsidP="004E01FA">
      <w:pPr>
        <w:pStyle w:val="AbstractTitle"/>
        <w:wordWrap/>
        <w:jc w:val="left"/>
        <w:rPr>
          <w:rFonts w:cs="Calibri"/>
          <w:b w:val="0"/>
          <w:sz w:val="22"/>
          <w:szCs w:val="22"/>
          <w:lang w:val="en-US"/>
        </w:rPr>
      </w:pPr>
    </w:p>
    <w:p w14:paraId="4754B333" w14:textId="7CD67043" w:rsidR="007A29E4" w:rsidRPr="00BE1A78" w:rsidRDefault="00ED5B63" w:rsidP="00ED5B63">
      <w:pPr>
        <w:pStyle w:val="AbstractTitle"/>
        <w:wordWrap/>
        <w:jc w:val="both"/>
        <w:rPr>
          <w:rFonts w:cs="Calibri"/>
          <w:bCs/>
          <w:sz w:val="22"/>
          <w:szCs w:val="22"/>
          <w:lang w:val="en-US"/>
        </w:rPr>
      </w:pPr>
      <w:r w:rsidRPr="00BE1A78">
        <w:rPr>
          <w:rFonts w:cs="Calibri"/>
          <w:bCs/>
          <w:sz w:val="22"/>
          <w:szCs w:val="22"/>
          <w:u w:val="single"/>
          <w:lang w:val="en-US"/>
        </w:rPr>
        <w:t>Images/Figures</w:t>
      </w:r>
      <w:r w:rsidRPr="00BE1A78">
        <w:rPr>
          <w:rFonts w:cs="Calibri"/>
          <w:bCs/>
          <w:sz w:val="22"/>
          <w:szCs w:val="22"/>
          <w:lang w:val="en-US"/>
        </w:rPr>
        <w:t xml:space="preserve">: </w:t>
      </w:r>
      <w:r w:rsidR="007A29E4" w:rsidRPr="00BE1A78">
        <w:rPr>
          <w:rFonts w:cs="Calibri"/>
          <w:bCs/>
          <w:sz w:val="22"/>
          <w:szCs w:val="22"/>
          <w:lang w:val="en-US"/>
        </w:rPr>
        <w:t xml:space="preserve">If </w:t>
      </w:r>
      <w:r w:rsidR="00645289">
        <w:rPr>
          <w:rFonts w:cs="Calibri"/>
          <w:bCs/>
          <w:sz w:val="22"/>
          <w:szCs w:val="22"/>
          <w:lang w:val="en-US"/>
        </w:rPr>
        <w:t>including</w:t>
      </w:r>
      <w:r w:rsidR="007A29E4" w:rsidRPr="00BE1A78">
        <w:rPr>
          <w:rFonts w:cs="Calibri"/>
          <w:bCs/>
          <w:sz w:val="22"/>
          <w:szCs w:val="22"/>
          <w:lang w:val="en-US"/>
        </w:rPr>
        <w:t xml:space="preserve"> </w:t>
      </w:r>
      <w:r w:rsidR="00431C25" w:rsidRPr="00BE1A78">
        <w:rPr>
          <w:rFonts w:cs="Calibri"/>
          <w:bCs/>
          <w:sz w:val="22"/>
          <w:szCs w:val="22"/>
          <w:lang w:val="en-US"/>
        </w:rPr>
        <w:t>Images/Figures</w:t>
      </w:r>
      <w:r w:rsidR="007A29E4" w:rsidRPr="00BE1A78">
        <w:rPr>
          <w:rFonts w:cs="Calibri"/>
          <w:bCs/>
          <w:sz w:val="22"/>
          <w:szCs w:val="22"/>
          <w:lang w:val="en-US"/>
        </w:rPr>
        <w:t xml:space="preserve"> (Max 2 allowed)</w:t>
      </w:r>
    </w:p>
    <w:p w14:paraId="00B39B44" w14:textId="1B113254" w:rsidR="00F52E2A" w:rsidRDefault="003E2D1E" w:rsidP="00431C25">
      <w:pPr>
        <w:pStyle w:val="AbstractTitle"/>
        <w:wordWrap/>
        <w:jc w:val="both"/>
        <w:rPr>
          <w:rFonts w:cs="Calibri"/>
          <w:bCs/>
          <w:sz w:val="22"/>
          <w:szCs w:val="22"/>
          <w:lang w:val="en-US"/>
        </w:rPr>
      </w:pPr>
      <w:r w:rsidRPr="00BE1A78">
        <w:rPr>
          <w:rFonts w:cs="Calibri"/>
          <w:bCs/>
          <w:sz w:val="22"/>
          <w:szCs w:val="22"/>
          <w:lang w:val="en-US"/>
        </w:rPr>
        <w:t>Note:</w:t>
      </w:r>
      <w:r w:rsidR="0037541C" w:rsidRPr="00BE1A78">
        <w:rPr>
          <w:rFonts w:cs="Calibri"/>
          <w:bCs/>
          <w:sz w:val="22"/>
          <w:szCs w:val="22"/>
          <w:lang w:val="en-US"/>
        </w:rPr>
        <w:t xml:space="preserve"> </w:t>
      </w:r>
      <w:r w:rsidR="0037541C" w:rsidRPr="00BE1A78">
        <w:rPr>
          <w:rFonts w:cs="Calibri"/>
          <w:b w:val="0"/>
          <w:sz w:val="22"/>
          <w:szCs w:val="22"/>
          <w:lang w:val="en-US"/>
        </w:rPr>
        <w:t xml:space="preserve">for all </w:t>
      </w:r>
      <w:r w:rsidR="00C06020" w:rsidRPr="00BE1A78">
        <w:rPr>
          <w:rFonts w:cs="Calibri"/>
          <w:b w:val="0"/>
          <w:sz w:val="22"/>
          <w:szCs w:val="22"/>
          <w:lang w:val="en-US"/>
        </w:rPr>
        <w:t>images,</w:t>
      </w:r>
      <w:r w:rsidRPr="00BE1A78">
        <w:rPr>
          <w:rFonts w:cs="Calibri"/>
          <w:b w:val="0"/>
          <w:sz w:val="22"/>
          <w:szCs w:val="22"/>
          <w:lang w:val="en-US"/>
        </w:rPr>
        <w:t xml:space="preserve"> </w:t>
      </w:r>
      <w:r w:rsidR="008D46C2" w:rsidRPr="00BE1A78">
        <w:rPr>
          <w:rFonts w:cs="Calibri"/>
          <w:b w:val="0"/>
          <w:sz w:val="22"/>
          <w:szCs w:val="22"/>
          <w:lang w:val="en-US"/>
        </w:rPr>
        <w:t xml:space="preserve">please </w:t>
      </w:r>
      <w:r w:rsidR="009530CF" w:rsidRPr="00BE1A78">
        <w:rPr>
          <w:rFonts w:cs="Calibri"/>
          <w:b w:val="0"/>
          <w:sz w:val="22"/>
          <w:szCs w:val="22"/>
          <w:lang w:val="en-US"/>
        </w:rPr>
        <w:t xml:space="preserve">ensure they are high quality, </w:t>
      </w:r>
      <w:r w:rsidR="008D46C2" w:rsidRPr="00BE1A78">
        <w:rPr>
          <w:rFonts w:cs="Calibri"/>
          <w:b w:val="0"/>
          <w:sz w:val="22"/>
          <w:szCs w:val="22"/>
          <w:lang w:val="en-US"/>
        </w:rPr>
        <w:t xml:space="preserve">use .jpg </w:t>
      </w:r>
      <w:r w:rsidR="00292FA1" w:rsidRPr="00BE1A78">
        <w:rPr>
          <w:rFonts w:cs="Calibri"/>
          <w:b w:val="0"/>
          <w:sz w:val="22"/>
          <w:szCs w:val="22"/>
          <w:lang w:val="en-US"/>
        </w:rPr>
        <w:t xml:space="preserve">or </w:t>
      </w:r>
      <w:r w:rsidR="009530CF" w:rsidRPr="00BE1A78">
        <w:rPr>
          <w:rFonts w:cs="Calibri"/>
          <w:b w:val="0"/>
          <w:sz w:val="22"/>
          <w:szCs w:val="22"/>
          <w:lang w:val="en-US"/>
        </w:rPr>
        <w:t>.</w:t>
      </w:r>
      <w:r w:rsidR="00292FA1" w:rsidRPr="00BE1A78">
        <w:rPr>
          <w:rFonts w:cs="Calibri"/>
          <w:b w:val="0"/>
          <w:sz w:val="22"/>
          <w:szCs w:val="22"/>
          <w:lang w:val="en-US"/>
        </w:rPr>
        <w:t>png</w:t>
      </w:r>
      <w:r w:rsidR="009530CF" w:rsidRPr="00BE1A78">
        <w:rPr>
          <w:rFonts w:cs="Calibri"/>
          <w:b w:val="0"/>
          <w:sz w:val="22"/>
          <w:szCs w:val="22"/>
          <w:lang w:val="en-US"/>
        </w:rPr>
        <w:t xml:space="preserve"> </w:t>
      </w:r>
      <w:r w:rsidR="008D46C2" w:rsidRPr="00BE1A78">
        <w:rPr>
          <w:rFonts w:cs="Calibri"/>
          <w:b w:val="0"/>
          <w:sz w:val="22"/>
          <w:szCs w:val="22"/>
          <w:lang w:val="en-US"/>
        </w:rPr>
        <w:t xml:space="preserve">format with minimum resolution of </w:t>
      </w:r>
      <w:r w:rsidR="009530CF" w:rsidRPr="00BE1A78">
        <w:rPr>
          <w:rFonts w:cs="Calibri"/>
          <w:b w:val="0"/>
          <w:sz w:val="22"/>
          <w:szCs w:val="22"/>
          <w:lang w:val="en-US"/>
        </w:rPr>
        <w:t>3</w:t>
      </w:r>
      <w:r w:rsidR="008D46C2" w:rsidRPr="00BE1A78">
        <w:rPr>
          <w:rFonts w:cs="Calibri"/>
          <w:b w:val="0"/>
          <w:sz w:val="22"/>
          <w:szCs w:val="22"/>
          <w:lang w:val="en-US"/>
        </w:rPr>
        <w:t>00 dpi</w:t>
      </w:r>
      <w:r w:rsidR="00F87847">
        <w:rPr>
          <w:rFonts w:cs="Calibri"/>
          <w:b w:val="0"/>
          <w:sz w:val="22"/>
          <w:szCs w:val="22"/>
          <w:lang w:val="en-US"/>
        </w:rPr>
        <w:t>.</w:t>
      </w:r>
      <w:r w:rsidR="00431C25" w:rsidRPr="00BE1A78">
        <w:rPr>
          <w:rFonts w:cs="Calibri"/>
          <w:b w:val="0"/>
          <w:sz w:val="22"/>
          <w:szCs w:val="22"/>
          <w:lang w:val="en-US"/>
        </w:rPr>
        <w:t xml:space="preserve"> Ensure you clearly label images/figures with a description.</w:t>
      </w:r>
      <w:r w:rsidR="00431C25" w:rsidRPr="00BE1A78">
        <w:rPr>
          <w:rFonts w:cs="Calibri"/>
          <w:bCs/>
          <w:sz w:val="22"/>
          <w:szCs w:val="22"/>
          <w:lang w:val="en-US"/>
        </w:rPr>
        <w:t xml:space="preserve"> </w:t>
      </w:r>
    </w:p>
    <w:p w14:paraId="6C495C3C" w14:textId="77777777" w:rsidR="00F6430E" w:rsidRDefault="00F6430E" w:rsidP="00431C25">
      <w:pPr>
        <w:pStyle w:val="AbstractTitle"/>
        <w:wordWrap/>
        <w:jc w:val="both"/>
        <w:rPr>
          <w:rFonts w:cs="Calibri"/>
          <w:bCs/>
          <w:sz w:val="22"/>
          <w:szCs w:val="22"/>
          <w:lang w:val="en-US"/>
        </w:rPr>
      </w:pPr>
    </w:p>
    <w:p w14:paraId="29780E4B" w14:textId="5780585A" w:rsidR="00C922F7" w:rsidRPr="00BE1A78" w:rsidRDefault="00C922F7" w:rsidP="004E01FA">
      <w:pPr>
        <w:pStyle w:val="AbstractTitle"/>
        <w:wordWrap/>
        <w:jc w:val="left"/>
        <w:rPr>
          <w:rFonts w:cs="Calibri"/>
          <w:sz w:val="22"/>
          <w:szCs w:val="22"/>
          <w:lang w:val="en-US"/>
        </w:rPr>
      </w:pPr>
      <w:r w:rsidRPr="00BE1A78">
        <w:rPr>
          <w:rFonts w:cs="Calibri"/>
          <w:sz w:val="22"/>
          <w:szCs w:val="22"/>
          <w:u w:val="single"/>
        </w:rPr>
        <w:t>Acknowledgement</w:t>
      </w:r>
      <w:r w:rsidR="003921E0" w:rsidRPr="00BE1A78">
        <w:rPr>
          <w:rFonts w:cs="Calibri"/>
          <w:sz w:val="22"/>
          <w:szCs w:val="22"/>
          <w:u w:val="single"/>
          <w:lang w:val="en-GB"/>
        </w:rPr>
        <w:t>s</w:t>
      </w:r>
      <w:r w:rsidR="00351119" w:rsidRPr="00BE1A78">
        <w:rPr>
          <w:rFonts w:cs="Calibri"/>
          <w:sz w:val="22"/>
          <w:szCs w:val="22"/>
          <w:lang w:val="en-US"/>
        </w:rPr>
        <w:t xml:space="preserve"> (</w:t>
      </w:r>
      <w:r w:rsidR="008B13D9">
        <w:rPr>
          <w:rFonts w:cs="Calibri"/>
          <w:sz w:val="22"/>
          <w:szCs w:val="22"/>
          <w:lang w:val="en-US"/>
        </w:rPr>
        <w:t>Add i</w:t>
      </w:r>
      <w:r w:rsidR="00351119" w:rsidRPr="00BE1A78">
        <w:rPr>
          <w:rFonts w:cs="Calibri"/>
          <w:sz w:val="22"/>
          <w:szCs w:val="22"/>
          <w:lang w:val="en-US"/>
        </w:rPr>
        <w:t>f necessary)</w:t>
      </w:r>
    </w:p>
    <w:p w14:paraId="7DC913C2" w14:textId="4C7DA125" w:rsidR="00A47C60" w:rsidRPr="00BE1A78" w:rsidRDefault="000110ED" w:rsidP="004E01FA">
      <w:pPr>
        <w:pStyle w:val="ReferencesText"/>
        <w:wordWrap/>
        <w:ind w:left="0" w:firstLine="0"/>
        <w:rPr>
          <w:rFonts w:cs="Calibri"/>
          <w:szCs w:val="22"/>
        </w:rPr>
      </w:pPr>
      <w:r w:rsidRPr="00BE1A78">
        <w:rPr>
          <w:rFonts w:cs="Calibri"/>
          <w:szCs w:val="22"/>
        </w:rPr>
        <w:t xml:space="preserve">This work is supported by </w:t>
      </w:r>
      <w:r w:rsidR="006272FA" w:rsidRPr="00BE1A78">
        <w:rPr>
          <w:rFonts w:cs="Calibri"/>
          <w:szCs w:val="22"/>
          <w:lang w:val="en-GB"/>
        </w:rPr>
        <w:t>[…]</w:t>
      </w:r>
      <w:r w:rsidRPr="00BE1A78">
        <w:rPr>
          <w:rFonts w:cs="Calibri"/>
          <w:szCs w:val="22"/>
        </w:rPr>
        <w:t xml:space="preserve"> (Grant </w:t>
      </w:r>
      <w:r w:rsidR="003A23D5" w:rsidRPr="00BE1A78">
        <w:rPr>
          <w:rFonts w:cs="Calibri"/>
          <w:szCs w:val="22"/>
          <w:lang w:val="en-GB"/>
        </w:rPr>
        <w:t>number #####</w:t>
      </w:r>
      <w:r w:rsidRPr="00BE1A78">
        <w:rPr>
          <w:rFonts w:cs="Calibri"/>
          <w:szCs w:val="22"/>
        </w:rPr>
        <w:t>).</w:t>
      </w:r>
    </w:p>
    <w:p w14:paraId="38FF02A3" w14:textId="77777777" w:rsidR="007A29E4" w:rsidRPr="00BE1A78" w:rsidRDefault="007A29E4" w:rsidP="003C0B1E">
      <w:pPr>
        <w:widowControl/>
        <w:wordWrap/>
        <w:adjustRightInd w:val="0"/>
        <w:jc w:val="left"/>
        <w:rPr>
          <w:rFonts w:ascii="Calibri" w:hAnsi="Calibri" w:cs="Calibri"/>
          <w:kern w:val="0"/>
          <w:sz w:val="22"/>
          <w:szCs w:val="22"/>
          <w:lang w:val="en-GB"/>
        </w:rPr>
      </w:pPr>
    </w:p>
    <w:p w14:paraId="3918F20E" w14:textId="147C6E30" w:rsidR="004B5EC1" w:rsidRPr="004B5EC1" w:rsidRDefault="004B5EC1" w:rsidP="00BC03B2">
      <w:pPr>
        <w:widowControl/>
        <w:wordWrap/>
        <w:adjustRightInd w:val="0"/>
        <w:jc w:val="left"/>
        <w:rPr>
          <w:rFonts w:ascii="Calibri" w:hAnsi="Calibri" w:cs="Calibri"/>
          <w:b/>
          <w:bCs/>
          <w:kern w:val="0"/>
          <w:sz w:val="22"/>
          <w:szCs w:val="22"/>
          <w:u w:val="single"/>
          <w:lang w:val="en-GB"/>
        </w:rPr>
      </w:pPr>
      <w:r>
        <w:rPr>
          <w:rFonts w:ascii="Calibri" w:hAnsi="Calibri" w:cs="Calibri"/>
          <w:b/>
          <w:bCs/>
          <w:kern w:val="0"/>
          <w:sz w:val="22"/>
          <w:szCs w:val="22"/>
          <w:u w:val="single"/>
          <w:lang w:val="en-GB"/>
        </w:rPr>
        <w:t>Refere</w:t>
      </w:r>
      <w:r w:rsidR="00BC03B2">
        <w:rPr>
          <w:rFonts w:ascii="Calibri" w:hAnsi="Calibri" w:cs="Calibri"/>
          <w:b/>
          <w:bCs/>
          <w:kern w:val="0"/>
          <w:sz w:val="22"/>
          <w:szCs w:val="22"/>
          <w:u w:val="single"/>
          <w:lang w:val="en-GB"/>
        </w:rPr>
        <w:t>nces</w:t>
      </w:r>
      <w:r w:rsidR="00BC03B2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 xml:space="preserve"> </w:t>
      </w:r>
      <w:r w:rsidR="00BC03B2" w:rsidRPr="00BC03B2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>(</w:t>
      </w:r>
      <w:r w:rsidRPr="00BC03B2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>Add</w:t>
      </w:r>
      <w:r w:rsidR="00F6430E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 xml:space="preserve"> only</w:t>
      </w:r>
      <w:r w:rsidRPr="00BC03B2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 xml:space="preserve"> if </w:t>
      </w:r>
      <w:r w:rsidR="008B13D9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>necessary</w:t>
      </w:r>
      <w:r w:rsidR="00F6430E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 xml:space="preserve"> and no more than three</w:t>
      </w:r>
      <w:r w:rsidR="00BC03B2" w:rsidRPr="00BC03B2">
        <w:rPr>
          <w:rFonts w:ascii="Calibri" w:hAnsi="Calibri" w:cs="Calibri"/>
          <w:b/>
          <w:bCs/>
          <w:kern w:val="0"/>
          <w:sz w:val="22"/>
          <w:szCs w:val="22"/>
          <w:lang w:val="en-GB"/>
        </w:rPr>
        <w:t>)</w:t>
      </w:r>
    </w:p>
    <w:p w14:paraId="40477AD9" w14:textId="25AFC300" w:rsidR="004B5EC1" w:rsidRPr="00BC03B2" w:rsidRDefault="004B5EC1" w:rsidP="00320651">
      <w:pPr>
        <w:widowControl/>
        <w:wordWrap/>
        <w:adjustRightInd w:val="0"/>
        <w:jc w:val="left"/>
        <w:rPr>
          <w:rFonts w:ascii="Calibri" w:hAnsi="Calibri" w:cs="Calibri"/>
          <w:kern w:val="0"/>
          <w:sz w:val="22"/>
          <w:szCs w:val="22"/>
          <w:lang w:val="en-GB"/>
        </w:rPr>
      </w:pPr>
      <w:r w:rsidRPr="00BC03B2">
        <w:rPr>
          <w:rFonts w:ascii="Calibri" w:hAnsi="Calibri" w:cs="Calibri"/>
          <w:kern w:val="0"/>
          <w:sz w:val="22"/>
          <w:szCs w:val="22"/>
          <w:lang w:val="en-GB"/>
        </w:rPr>
        <w:t>[1] Kenny LM, Vigushin DM, Al-Nahhas A, et al. (2005). Quantification of cellular proliferation in tumor and normal tissues of patients with breast cancer by [18F]</w:t>
      </w:r>
      <w:r w:rsidR="00BC03B2">
        <w:rPr>
          <w:rFonts w:ascii="Calibri" w:hAnsi="Calibri" w:cs="Calibri"/>
          <w:kern w:val="0"/>
          <w:sz w:val="22"/>
          <w:szCs w:val="22"/>
          <w:lang w:val="en-GB"/>
        </w:rPr>
        <w:t xml:space="preserve"> </w:t>
      </w:r>
      <w:r w:rsidRPr="00BC03B2">
        <w:rPr>
          <w:rFonts w:ascii="Calibri" w:hAnsi="Calibri" w:cs="Calibri"/>
          <w:kern w:val="0"/>
          <w:sz w:val="22"/>
          <w:szCs w:val="22"/>
          <w:lang w:val="en-GB"/>
        </w:rPr>
        <w:t>fluorothymidine-positron emission tomography imaging: evaluation of analytical methods. Cancer Res., 65(21), 10104-12.</w:t>
      </w:r>
    </w:p>
    <w:sectPr w:rsidR="004B5EC1" w:rsidRPr="00BC03B2" w:rsidSect="00B14B2E">
      <w:footerReference w:type="default" r:id="rId10"/>
      <w:headerReference w:type="first" r:id="rId11"/>
      <w:pgSz w:w="11909" w:h="16834" w:code="9"/>
      <w:pgMar w:top="1701" w:right="1701" w:bottom="1701" w:left="1701" w:header="720" w:footer="72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3B87E" w14:textId="77777777" w:rsidR="004A28B5" w:rsidRDefault="004A28B5" w:rsidP="000E1F24">
      <w:r>
        <w:separator/>
      </w:r>
    </w:p>
  </w:endnote>
  <w:endnote w:type="continuationSeparator" w:id="0">
    <w:p w14:paraId="7CE116B9" w14:textId="77777777" w:rsidR="004A28B5" w:rsidRDefault="004A28B5" w:rsidP="000E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함초롬바탕">
    <w:charset w:val="81"/>
    <w:family w:val="roman"/>
    <w:pitch w:val="variable"/>
    <w:sig w:usb0="F7002EFF" w:usb1="19DFFFFF" w:usb2="001BFDD7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BBEBD" w14:textId="6B9751AA" w:rsidR="005C669D" w:rsidRPr="005C669D" w:rsidRDefault="005C669D" w:rsidP="005C669D">
    <w:pPr>
      <w:pStyle w:val="Footer"/>
      <w:jc w:val="center"/>
      <w:rPr>
        <w:rFonts w:asciiTheme="minorHAnsi" w:hAnsiTheme="minorHAnsi" w:cstheme="minorHAnsi"/>
      </w:rPr>
    </w:pPr>
    <w:r w:rsidRPr="005C669D">
      <w:rPr>
        <w:rFonts w:asciiTheme="minorHAnsi" w:hAnsiTheme="minorHAnsi" w:cstheme="minorHAnsi"/>
        <w:b/>
        <w:bCs/>
        <w:color w:val="FF0000"/>
        <w:sz w:val="32"/>
        <w:szCs w:val="36"/>
        <w:lang w:val="en-US"/>
      </w:rPr>
      <w:t>No more than 2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10677" w14:textId="77777777" w:rsidR="004A28B5" w:rsidRDefault="004A28B5" w:rsidP="000E1F24">
      <w:r>
        <w:separator/>
      </w:r>
    </w:p>
  </w:footnote>
  <w:footnote w:type="continuationSeparator" w:id="0">
    <w:p w14:paraId="464B900E" w14:textId="77777777" w:rsidR="004A28B5" w:rsidRDefault="004A28B5" w:rsidP="000E1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38659" w14:textId="4325DDCC" w:rsidR="00032EAD" w:rsidRDefault="00DB4B1F" w:rsidP="00032EAD">
    <w:pPr>
      <w:pStyle w:val="AbstractTitle"/>
    </w:pPr>
    <w:r w:rsidRPr="00032EAD">
      <w:t>UK PET Chemistry Meeting 2025</w:t>
    </w:r>
  </w:p>
  <w:p w14:paraId="4524786A" w14:textId="6BDEDEA2" w:rsidR="00032EAD" w:rsidRDefault="00032EAD" w:rsidP="00032EAD">
    <w:pPr>
      <w:pStyle w:val="AbstractTitle"/>
    </w:pPr>
    <w:r>
      <w:t>9th Septemb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D14A5"/>
    <w:multiLevelType w:val="hybridMultilevel"/>
    <w:tmpl w:val="59DE1204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62B57"/>
    <w:multiLevelType w:val="hybridMultilevel"/>
    <w:tmpl w:val="CE1A6A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483F9A"/>
    <w:multiLevelType w:val="hybridMultilevel"/>
    <w:tmpl w:val="9326C6E2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92376"/>
    <w:multiLevelType w:val="hybridMultilevel"/>
    <w:tmpl w:val="54906BD0"/>
    <w:lvl w:ilvl="0" w:tplc="EBF0D97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8043924">
    <w:abstractNumId w:val="3"/>
  </w:num>
  <w:num w:numId="2" w16cid:durableId="135219269">
    <w:abstractNumId w:val="1"/>
  </w:num>
  <w:num w:numId="3" w16cid:durableId="2035380639">
    <w:abstractNumId w:val="2"/>
  </w:num>
  <w:num w:numId="4" w16cid:durableId="654992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jAytDAztjA1NzJW0lEKTi0uzszPAykwrAUASRjzAiwAAAA="/>
  </w:docVars>
  <w:rsids>
    <w:rsidRoot w:val="006C069D"/>
    <w:rsid w:val="00000CC6"/>
    <w:rsid w:val="00003245"/>
    <w:rsid w:val="00003DBB"/>
    <w:rsid w:val="00006012"/>
    <w:rsid w:val="000110ED"/>
    <w:rsid w:val="00012618"/>
    <w:rsid w:val="00032EAD"/>
    <w:rsid w:val="00041AF6"/>
    <w:rsid w:val="0004399A"/>
    <w:rsid w:val="0004497A"/>
    <w:rsid w:val="0006094D"/>
    <w:rsid w:val="00061781"/>
    <w:rsid w:val="00076CFD"/>
    <w:rsid w:val="00080DEE"/>
    <w:rsid w:val="00086F72"/>
    <w:rsid w:val="00090F4B"/>
    <w:rsid w:val="000A102E"/>
    <w:rsid w:val="000B0207"/>
    <w:rsid w:val="000B4339"/>
    <w:rsid w:val="000B6182"/>
    <w:rsid w:val="000C185F"/>
    <w:rsid w:val="000C6F64"/>
    <w:rsid w:val="000C784A"/>
    <w:rsid w:val="000D017F"/>
    <w:rsid w:val="000D2968"/>
    <w:rsid w:val="000D4B74"/>
    <w:rsid w:val="000E1F24"/>
    <w:rsid w:val="000E44B0"/>
    <w:rsid w:val="000F47BA"/>
    <w:rsid w:val="000F69A8"/>
    <w:rsid w:val="00110EC2"/>
    <w:rsid w:val="001168D0"/>
    <w:rsid w:val="001174CD"/>
    <w:rsid w:val="00121D76"/>
    <w:rsid w:val="00130A76"/>
    <w:rsid w:val="00132BF4"/>
    <w:rsid w:val="001376A8"/>
    <w:rsid w:val="001417E6"/>
    <w:rsid w:val="00141D3A"/>
    <w:rsid w:val="001476F4"/>
    <w:rsid w:val="00147E30"/>
    <w:rsid w:val="00156A98"/>
    <w:rsid w:val="00157CD6"/>
    <w:rsid w:val="00162F75"/>
    <w:rsid w:val="00164BEA"/>
    <w:rsid w:val="001653FA"/>
    <w:rsid w:val="001674AA"/>
    <w:rsid w:val="00174C0F"/>
    <w:rsid w:val="0018555C"/>
    <w:rsid w:val="001900AC"/>
    <w:rsid w:val="00194368"/>
    <w:rsid w:val="001A021A"/>
    <w:rsid w:val="001A102C"/>
    <w:rsid w:val="001B0FE1"/>
    <w:rsid w:val="001B6E87"/>
    <w:rsid w:val="001C3AC3"/>
    <w:rsid w:val="001C6532"/>
    <w:rsid w:val="001D17D3"/>
    <w:rsid w:val="001D3CDD"/>
    <w:rsid w:val="001E5382"/>
    <w:rsid w:val="001E7916"/>
    <w:rsid w:val="001F0B7F"/>
    <w:rsid w:val="001F10EA"/>
    <w:rsid w:val="001F5EA0"/>
    <w:rsid w:val="001F7D87"/>
    <w:rsid w:val="002016CF"/>
    <w:rsid w:val="00206936"/>
    <w:rsid w:val="002139EE"/>
    <w:rsid w:val="00213EBF"/>
    <w:rsid w:val="002162F6"/>
    <w:rsid w:val="00221CB5"/>
    <w:rsid w:val="00223A97"/>
    <w:rsid w:val="00230323"/>
    <w:rsid w:val="00231388"/>
    <w:rsid w:val="00236CB6"/>
    <w:rsid w:val="00242279"/>
    <w:rsid w:val="00262724"/>
    <w:rsid w:val="0026316E"/>
    <w:rsid w:val="0026503E"/>
    <w:rsid w:val="00292BF8"/>
    <w:rsid w:val="00292FA1"/>
    <w:rsid w:val="002A407F"/>
    <w:rsid w:val="002B6BE4"/>
    <w:rsid w:val="002E10C7"/>
    <w:rsid w:val="002E501E"/>
    <w:rsid w:val="002F289C"/>
    <w:rsid w:val="002F5502"/>
    <w:rsid w:val="002F79EC"/>
    <w:rsid w:val="002F7C8D"/>
    <w:rsid w:val="003029FB"/>
    <w:rsid w:val="00304F04"/>
    <w:rsid w:val="003064F0"/>
    <w:rsid w:val="00320651"/>
    <w:rsid w:val="00326CA5"/>
    <w:rsid w:val="003353D5"/>
    <w:rsid w:val="00351119"/>
    <w:rsid w:val="00362E83"/>
    <w:rsid w:val="00366D60"/>
    <w:rsid w:val="00374F2C"/>
    <w:rsid w:val="0037541C"/>
    <w:rsid w:val="00386CB6"/>
    <w:rsid w:val="003921E0"/>
    <w:rsid w:val="003A039B"/>
    <w:rsid w:val="003A23D5"/>
    <w:rsid w:val="003B53EF"/>
    <w:rsid w:val="003B6934"/>
    <w:rsid w:val="003C0B1E"/>
    <w:rsid w:val="003C5FB5"/>
    <w:rsid w:val="003C6AEA"/>
    <w:rsid w:val="003D7B79"/>
    <w:rsid w:val="003E29C1"/>
    <w:rsid w:val="003E2D1E"/>
    <w:rsid w:val="003F7DC8"/>
    <w:rsid w:val="0040372E"/>
    <w:rsid w:val="00410B04"/>
    <w:rsid w:val="004262AB"/>
    <w:rsid w:val="00431597"/>
    <w:rsid w:val="00431C25"/>
    <w:rsid w:val="0043586C"/>
    <w:rsid w:val="00444999"/>
    <w:rsid w:val="004506BF"/>
    <w:rsid w:val="00454698"/>
    <w:rsid w:val="00454A70"/>
    <w:rsid w:val="00456439"/>
    <w:rsid w:val="00457CF7"/>
    <w:rsid w:val="00465C93"/>
    <w:rsid w:val="00480D4F"/>
    <w:rsid w:val="004948FA"/>
    <w:rsid w:val="004967AC"/>
    <w:rsid w:val="004A0EBF"/>
    <w:rsid w:val="004A28B5"/>
    <w:rsid w:val="004A56A7"/>
    <w:rsid w:val="004A7DF7"/>
    <w:rsid w:val="004B1BC6"/>
    <w:rsid w:val="004B5EC1"/>
    <w:rsid w:val="004C3FDE"/>
    <w:rsid w:val="004C4CBE"/>
    <w:rsid w:val="004D10DA"/>
    <w:rsid w:val="004D1A8C"/>
    <w:rsid w:val="004E01FA"/>
    <w:rsid w:val="004E093B"/>
    <w:rsid w:val="004E628B"/>
    <w:rsid w:val="004F1585"/>
    <w:rsid w:val="004F43B1"/>
    <w:rsid w:val="004F4B68"/>
    <w:rsid w:val="004F5C46"/>
    <w:rsid w:val="005013B7"/>
    <w:rsid w:val="00502532"/>
    <w:rsid w:val="00503E1D"/>
    <w:rsid w:val="00512670"/>
    <w:rsid w:val="00516F32"/>
    <w:rsid w:val="005174EB"/>
    <w:rsid w:val="0052091E"/>
    <w:rsid w:val="00536BFE"/>
    <w:rsid w:val="005471FD"/>
    <w:rsid w:val="00551063"/>
    <w:rsid w:val="00560A6B"/>
    <w:rsid w:val="005652F4"/>
    <w:rsid w:val="00580294"/>
    <w:rsid w:val="00581956"/>
    <w:rsid w:val="00583219"/>
    <w:rsid w:val="0058716C"/>
    <w:rsid w:val="005918FD"/>
    <w:rsid w:val="00591CBB"/>
    <w:rsid w:val="00592DB5"/>
    <w:rsid w:val="00593D3C"/>
    <w:rsid w:val="00594129"/>
    <w:rsid w:val="00596C63"/>
    <w:rsid w:val="005A5FA6"/>
    <w:rsid w:val="005B4E5C"/>
    <w:rsid w:val="005C3476"/>
    <w:rsid w:val="005C669D"/>
    <w:rsid w:val="005D3611"/>
    <w:rsid w:val="005E315D"/>
    <w:rsid w:val="0060378B"/>
    <w:rsid w:val="006208F6"/>
    <w:rsid w:val="0062151F"/>
    <w:rsid w:val="006272FA"/>
    <w:rsid w:val="00627BE7"/>
    <w:rsid w:val="006309A8"/>
    <w:rsid w:val="00631F53"/>
    <w:rsid w:val="00634DED"/>
    <w:rsid w:val="00637D2D"/>
    <w:rsid w:val="00642EF8"/>
    <w:rsid w:val="00645289"/>
    <w:rsid w:val="006536C2"/>
    <w:rsid w:val="00654481"/>
    <w:rsid w:val="006643F5"/>
    <w:rsid w:val="006701B1"/>
    <w:rsid w:val="006813AB"/>
    <w:rsid w:val="00693184"/>
    <w:rsid w:val="0069365F"/>
    <w:rsid w:val="006A53F4"/>
    <w:rsid w:val="006A6279"/>
    <w:rsid w:val="006A7BF4"/>
    <w:rsid w:val="006C0679"/>
    <w:rsid w:val="006C069D"/>
    <w:rsid w:val="006C45A9"/>
    <w:rsid w:val="006C5A91"/>
    <w:rsid w:val="006D432B"/>
    <w:rsid w:val="006D4864"/>
    <w:rsid w:val="006D67EF"/>
    <w:rsid w:val="006E1039"/>
    <w:rsid w:val="006E357B"/>
    <w:rsid w:val="006E7DD4"/>
    <w:rsid w:val="006F4EB3"/>
    <w:rsid w:val="00710965"/>
    <w:rsid w:val="00717C5F"/>
    <w:rsid w:val="007268CC"/>
    <w:rsid w:val="00730397"/>
    <w:rsid w:val="007476D0"/>
    <w:rsid w:val="00747D8B"/>
    <w:rsid w:val="007508F1"/>
    <w:rsid w:val="007523AC"/>
    <w:rsid w:val="00755075"/>
    <w:rsid w:val="0075679E"/>
    <w:rsid w:val="007637E4"/>
    <w:rsid w:val="00765D98"/>
    <w:rsid w:val="00766C4D"/>
    <w:rsid w:val="00767586"/>
    <w:rsid w:val="0077077C"/>
    <w:rsid w:val="007778C8"/>
    <w:rsid w:val="007848CD"/>
    <w:rsid w:val="0078553A"/>
    <w:rsid w:val="007A29E4"/>
    <w:rsid w:val="007A68F8"/>
    <w:rsid w:val="007B322E"/>
    <w:rsid w:val="007D2CDA"/>
    <w:rsid w:val="007D2F22"/>
    <w:rsid w:val="007D6256"/>
    <w:rsid w:val="007E6FA2"/>
    <w:rsid w:val="007F0DB0"/>
    <w:rsid w:val="007F1FA7"/>
    <w:rsid w:val="00800729"/>
    <w:rsid w:val="008013AC"/>
    <w:rsid w:val="008015FE"/>
    <w:rsid w:val="00802863"/>
    <w:rsid w:val="00807C23"/>
    <w:rsid w:val="00811382"/>
    <w:rsid w:val="008131B1"/>
    <w:rsid w:val="0081360C"/>
    <w:rsid w:val="00813D81"/>
    <w:rsid w:val="00815E5B"/>
    <w:rsid w:val="0082200E"/>
    <w:rsid w:val="00824AA1"/>
    <w:rsid w:val="008334ED"/>
    <w:rsid w:val="0084096D"/>
    <w:rsid w:val="00841A1E"/>
    <w:rsid w:val="00851FAE"/>
    <w:rsid w:val="00856FAB"/>
    <w:rsid w:val="00861611"/>
    <w:rsid w:val="00867B75"/>
    <w:rsid w:val="0088485D"/>
    <w:rsid w:val="00890B81"/>
    <w:rsid w:val="00892DA1"/>
    <w:rsid w:val="008A2B9D"/>
    <w:rsid w:val="008A659A"/>
    <w:rsid w:val="008B13D9"/>
    <w:rsid w:val="008B43B1"/>
    <w:rsid w:val="008C48E9"/>
    <w:rsid w:val="008C6A2B"/>
    <w:rsid w:val="008D146C"/>
    <w:rsid w:val="008D46C2"/>
    <w:rsid w:val="008E186F"/>
    <w:rsid w:val="008E7F91"/>
    <w:rsid w:val="008F212C"/>
    <w:rsid w:val="00900437"/>
    <w:rsid w:val="00902AE3"/>
    <w:rsid w:val="0090392D"/>
    <w:rsid w:val="009174AD"/>
    <w:rsid w:val="00920A95"/>
    <w:rsid w:val="009420C6"/>
    <w:rsid w:val="009469EF"/>
    <w:rsid w:val="009530CF"/>
    <w:rsid w:val="00956CB4"/>
    <w:rsid w:val="00961DB6"/>
    <w:rsid w:val="00962357"/>
    <w:rsid w:val="00962F4C"/>
    <w:rsid w:val="00967E80"/>
    <w:rsid w:val="00974CD8"/>
    <w:rsid w:val="009928F0"/>
    <w:rsid w:val="00993454"/>
    <w:rsid w:val="009939CF"/>
    <w:rsid w:val="009A5672"/>
    <w:rsid w:val="009B64BA"/>
    <w:rsid w:val="009B7AF9"/>
    <w:rsid w:val="009C1BEE"/>
    <w:rsid w:val="009C35B2"/>
    <w:rsid w:val="009D7DD5"/>
    <w:rsid w:val="009E734A"/>
    <w:rsid w:val="009F0AAC"/>
    <w:rsid w:val="009F59FB"/>
    <w:rsid w:val="00A072F0"/>
    <w:rsid w:val="00A124AE"/>
    <w:rsid w:val="00A14DD0"/>
    <w:rsid w:val="00A17E60"/>
    <w:rsid w:val="00A203AB"/>
    <w:rsid w:val="00A246D9"/>
    <w:rsid w:val="00A2589A"/>
    <w:rsid w:val="00A32FB3"/>
    <w:rsid w:val="00A33274"/>
    <w:rsid w:val="00A416B2"/>
    <w:rsid w:val="00A4234C"/>
    <w:rsid w:val="00A47C60"/>
    <w:rsid w:val="00A60708"/>
    <w:rsid w:val="00A64CD7"/>
    <w:rsid w:val="00A96106"/>
    <w:rsid w:val="00AA5A52"/>
    <w:rsid w:val="00AB2DCE"/>
    <w:rsid w:val="00AB44E0"/>
    <w:rsid w:val="00AB5FDE"/>
    <w:rsid w:val="00AC66C7"/>
    <w:rsid w:val="00AD10BF"/>
    <w:rsid w:val="00AD4590"/>
    <w:rsid w:val="00AE3A7D"/>
    <w:rsid w:val="00AE5A66"/>
    <w:rsid w:val="00AF06A6"/>
    <w:rsid w:val="00AF7017"/>
    <w:rsid w:val="00B00998"/>
    <w:rsid w:val="00B050C7"/>
    <w:rsid w:val="00B056AB"/>
    <w:rsid w:val="00B070BE"/>
    <w:rsid w:val="00B11915"/>
    <w:rsid w:val="00B14B2E"/>
    <w:rsid w:val="00B209A2"/>
    <w:rsid w:val="00B2159E"/>
    <w:rsid w:val="00B2497F"/>
    <w:rsid w:val="00B26A47"/>
    <w:rsid w:val="00B30C2E"/>
    <w:rsid w:val="00B37506"/>
    <w:rsid w:val="00B4004C"/>
    <w:rsid w:val="00B46E75"/>
    <w:rsid w:val="00B5421E"/>
    <w:rsid w:val="00B54988"/>
    <w:rsid w:val="00B55AE4"/>
    <w:rsid w:val="00B55E35"/>
    <w:rsid w:val="00B60185"/>
    <w:rsid w:val="00B623F2"/>
    <w:rsid w:val="00B839A1"/>
    <w:rsid w:val="00B85497"/>
    <w:rsid w:val="00B8561B"/>
    <w:rsid w:val="00B87AA5"/>
    <w:rsid w:val="00B96A2F"/>
    <w:rsid w:val="00BA4714"/>
    <w:rsid w:val="00BA5537"/>
    <w:rsid w:val="00BB0944"/>
    <w:rsid w:val="00BC03B2"/>
    <w:rsid w:val="00BC0F9B"/>
    <w:rsid w:val="00BC460E"/>
    <w:rsid w:val="00BC4CED"/>
    <w:rsid w:val="00BD0ACF"/>
    <w:rsid w:val="00BD0B04"/>
    <w:rsid w:val="00BD42CE"/>
    <w:rsid w:val="00BE12F0"/>
    <w:rsid w:val="00BE1A78"/>
    <w:rsid w:val="00BE4D97"/>
    <w:rsid w:val="00BF1570"/>
    <w:rsid w:val="00C06020"/>
    <w:rsid w:val="00C077E2"/>
    <w:rsid w:val="00C109D8"/>
    <w:rsid w:val="00C26FAF"/>
    <w:rsid w:val="00C3182E"/>
    <w:rsid w:val="00C41886"/>
    <w:rsid w:val="00C4239C"/>
    <w:rsid w:val="00C46B0B"/>
    <w:rsid w:val="00C52226"/>
    <w:rsid w:val="00C52CA7"/>
    <w:rsid w:val="00C61A0A"/>
    <w:rsid w:val="00C622FD"/>
    <w:rsid w:val="00C65469"/>
    <w:rsid w:val="00C71A94"/>
    <w:rsid w:val="00C71D4F"/>
    <w:rsid w:val="00C74F67"/>
    <w:rsid w:val="00C77CA9"/>
    <w:rsid w:val="00C822B3"/>
    <w:rsid w:val="00C87D22"/>
    <w:rsid w:val="00C922F7"/>
    <w:rsid w:val="00C97649"/>
    <w:rsid w:val="00CA6A7D"/>
    <w:rsid w:val="00CA7B3B"/>
    <w:rsid w:val="00CA7FC6"/>
    <w:rsid w:val="00CB6430"/>
    <w:rsid w:val="00CB7B14"/>
    <w:rsid w:val="00CC09F9"/>
    <w:rsid w:val="00CC2322"/>
    <w:rsid w:val="00CC3462"/>
    <w:rsid w:val="00CC34D1"/>
    <w:rsid w:val="00CC3841"/>
    <w:rsid w:val="00CC7BD4"/>
    <w:rsid w:val="00CD11DF"/>
    <w:rsid w:val="00CD498C"/>
    <w:rsid w:val="00CD56F0"/>
    <w:rsid w:val="00CD5F7A"/>
    <w:rsid w:val="00CD75F2"/>
    <w:rsid w:val="00D041FB"/>
    <w:rsid w:val="00D10AE1"/>
    <w:rsid w:val="00D10F4D"/>
    <w:rsid w:val="00D11216"/>
    <w:rsid w:val="00D14856"/>
    <w:rsid w:val="00D14A70"/>
    <w:rsid w:val="00D169F5"/>
    <w:rsid w:val="00D23B7D"/>
    <w:rsid w:val="00D312C6"/>
    <w:rsid w:val="00D35143"/>
    <w:rsid w:val="00D375BF"/>
    <w:rsid w:val="00D37833"/>
    <w:rsid w:val="00D42F9F"/>
    <w:rsid w:val="00D54501"/>
    <w:rsid w:val="00D65286"/>
    <w:rsid w:val="00D65483"/>
    <w:rsid w:val="00D723AB"/>
    <w:rsid w:val="00D76329"/>
    <w:rsid w:val="00D8697F"/>
    <w:rsid w:val="00DA28CC"/>
    <w:rsid w:val="00DA4724"/>
    <w:rsid w:val="00DB3E5D"/>
    <w:rsid w:val="00DB4B1F"/>
    <w:rsid w:val="00DB7E91"/>
    <w:rsid w:val="00DC08CA"/>
    <w:rsid w:val="00DC2E81"/>
    <w:rsid w:val="00DC6EF2"/>
    <w:rsid w:val="00DC75C2"/>
    <w:rsid w:val="00DD0026"/>
    <w:rsid w:val="00DD1A49"/>
    <w:rsid w:val="00DD31A6"/>
    <w:rsid w:val="00DE1C35"/>
    <w:rsid w:val="00DE6937"/>
    <w:rsid w:val="00DF57BA"/>
    <w:rsid w:val="00E04CFB"/>
    <w:rsid w:val="00E04F7D"/>
    <w:rsid w:val="00E12DDC"/>
    <w:rsid w:val="00E1415F"/>
    <w:rsid w:val="00E15FF1"/>
    <w:rsid w:val="00E16538"/>
    <w:rsid w:val="00E16E04"/>
    <w:rsid w:val="00E21DAC"/>
    <w:rsid w:val="00E22C4F"/>
    <w:rsid w:val="00E24924"/>
    <w:rsid w:val="00E40F92"/>
    <w:rsid w:val="00E4712E"/>
    <w:rsid w:val="00E47303"/>
    <w:rsid w:val="00E47734"/>
    <w:rsid w:val="00E5067B"/>
    <w:rsid w:val="00E54CEA"/>
    <w:rsid w:val="00E600AF"/>
    <w:rsid w:val="00E60B07"/>
    <w:rsid w:val="00E6164C"/>
    <w:rsid w:val="00E62426"/>
    <w:rsid w:val="00E651F5"/>
    <w:rsid w:val="00E755A5"/>
    <w:rsid w:val="00E83C4E"/>
    <w:rsid w:val="00EA00F3"/>
    <w:rsid w:val="00EA2CD2"/>
    <w:rsid w:val="00EA4FF0"/>
    <w:rsid w:val="00EB52D8"/>
    <w:rsid w:val="00EC0EE3"/>
    <w:rsid w:val="00EC5490"/>
    <w:rsid w:val="00EC6ED4"/>
    <w:rsid w:val="00ED25D4"/>
    <w:rsid w:val="00ED4C9A"/>
    <w:rsid w:val="00ED5B63"/>
    <w:rsid w:val="00EE30E5"/>
    <w:rsid w:val="00EF4BDC"/>
    <w:rsid w:val="00EF7E3A"/>
    <w:rsid w:val="00F043BB"/>
    <w:rsid w:val="00F069E7"/>
    <w:rsid w:val="00F1265B"/>
    <w:rsid w:val="00F131E3"/>
    <w:rsid w:val="00F14FBC"/>
    <w:rsid w:val="00F258AD"/>
    <w:rsid w:val="00F33F6A"/>
    <w:rsid w:val="00F41163"/>
    <w:rsid w:val="00F51C3E"/>
    <w:rsid w:val="00F52E2A"/>
    <w:rsid w:val="00F6430E"/>
    <w:rsid w:val="00F67EFF"/>
    <w:rsid w:val="00F70CF0"/>
    <w:rsid w:val="00F71575"/>
    <w:rsid w:val="00F814D9"/>
    <w:rsid w:val="00F81802"/>
    <w:rsid w:val="00F835B6"/>
    <w:rsid w:val="00F853FB"/>
    <w:rsid w:val="00F87847"/>
    <w:rsid w:val="00F90410"/>
    <w:rsid w:val="00F90B9E"/>
    <w:rsid w:val="00F9134D"/>
    <w:rsid w:val="00F97262"/>
    <w:rsid w:val="00FA1B73"/>
    <w:rsid w:val="00FA3671"/>
    <w:rsid w:val="00FB28CD"/>
    <w:rsid w:val="00FB5776"/>
    <w:rsid w:val="00FC0F9F"/>
    <w:rsid w:val="00FC4BB2"/>
    <w:rsid w:val="00FC6375"/>
    <w:rsid w:val="00FD05C6"/>
    <w:rsid w:val="00FD1011"/>
    <w:rsid w:val="00FD2DA5"/>
    <w:rsid w:val="00FF2AB5"/>
    <w:rsid w:val="00FF56ED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1D7E9"/>
  <w14:defaultImageDpi w14:val="330"/>
  <w15:chartTrackingRefBased/>
  <w15:docId w15:val="{C0CF223E-83BD-D44D-B428-EDA9D0D0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312C6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next w:val="Normal"/>
    <w:link w:val="Heading1Char"/>
    <w:rsid w:val="00242279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rsid w:val="001D3CDD"/>
    <w:pPr>
      <w:keepNext/>
      <w:widowControl/>
      <w:wordWrap/>
      <w:autoSpaceDE/>
      <w:autoSpaceDN/>
      <w:spacing w:before="240" w:after="60"/>
      <w:jc w:val="left"/>
      <w:outlineLvl w:val="1"/>
    </w:pPr>
    <w:rPr>
      <w:rFonts w:ascii="Arial" w:hAnsi="Arial"/>
      <w:b/>
      <w:i/>
      <w:kern w:val="0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54988"/>
    <w:pPr>
      <w:widowControl/>
      <w:wordWrap/>
      <w:autoSpaceDE/>
      <w:autoSpaceDN/>
      <w:jc w:val="center"/>
    </w:pPr>
    <w:rPr>
      <w:rFonts w:ascii="Times New Roman" w:eastAsia="MS Mincho"/>
      <w:b/>
      <w:bCs/>
      <w:kern w:val="0"/>
      <w:sz w:val="32"/>
      <w:lang w:eastAsia="en-US"/>
    </w:rPr>
  </w:style>
  <w:style w:type="paragraph" w:customStyle="1" w:styleId="Author">
    <w:name w:val="Author"/>
    <w:basedOn w:val="Normal"/>
    <w:link w:val="AuthorChar"/>
    <w:rsid w:val="000D2968"/>
    <w:pPr>
      <w:widowControl/>
      <w:wordWrap/>
      <w:autoSpaceDE/>
      <w:autoSpaceDN/>
      <w:spacing w:after="80"/>
      <w:jc w:val="center"/>
    </w:pPr>
    <w:rPr>
      <w:rFonts w:ascii="Times New Roman"/>
      <w:kern w:val="0"/>
      <w:sz w:val="24"/>
      <w:szCs w:val="20"/>
      <w:lang w:eastAsia="en-US"/>
    </w:rPr>
  </w:style>
  <w:style w:type="paragraph" w:customStyle="1" w:styleId="affiliations">
    <w:name w:val="affiliations"/>
    <w:basedOn w:val="Normal"/>
    <w:link w:val="affiliationsChar"/>
    <w:rsid w:val="000D2968"/>
    <w:pPr>
      <w:wordWrap/>
      <w:autoSpaceDE/>
      <w:autoSpaceDN/>
      <w:spacing w:before="100" w:beforeAutospacing="1"/>
      <w:jc w:val="center"/>
    </w:pPr>
    <w:rPr>
      <w:rFonts w:ascii="Times New Roman"/>
      <w:szCs w:val="18"/>
      <w:lang w:eastAsia="zh-CN"/>
    </w:rPr>
  </w:style>
  <w:style w:type="paragraph" w:customStyle="1" w:styleId="E-Mail">
    <w:name w:val="E-Mail"/>
    <w:basedOn w:val="Author"/>
    <w:link w:val="E-MailChar"/>
    <w:rsid w:val="000D2968"/>
    <w:pPr>
      <w:spacing w:after="60"/>
    </w:pPr>
  </w:style>
  <w:style w:type="character" w:customStyle="1" w:styleId="affiliationsChar">
    <w:name w:val="affiliations Char"/>
    <w:link w:val="affiliations"/>
    <w:rsid w:val="000D2968"/>
    <w:rPr>
      <w:kern w:val="2"/>
      <w:szCs w:val="18"/>
      <w:lang w:val="en-US" w:eastAsia="zh-CN" w:bidi="ar-SA"/>
    </w:rPr>
  </w:style>
  <w:style w:type="character" w:customStyle="1" w:styleId="AuthorChar">
    <w:name w:val="Author Char"/>
    <w:link w:val="Author"/>
    <w:rsid w:val="000D2968"/>
    <w:rPr>
      <w:sz w:val="24"/>
      <w:lang w:val="en-US" w:eastAsia="en-US" w:bidi="ar-SA"/>
    </w:rPr>
  </w:style>
  <w:style w:type="character" w:customStyle="1" w:styleId="E-MailChar">
    <w:name w:val="E-Mail Char"/>
    <w:basedOn w:val="AuthorChar"/>
    <w:link w:val="E-Mail"/>
    <w:rsid w:val="000D2968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E1F24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rsid w:val="000E1F24"/>
    <w:rPr>
      <w:rFonts w:ascii="Batang"/>
      <w:kern w:val="2"/>
      <w:szCs w:val="24"/>
    </w:rPr>
  </w:style>
  <w:style w:type="paragraph" w:customStyle="1" w:styleId="Abstract">
    <w:name w:val="Abstract"/>
    <w:basedOn w:val="Normal"/>
    <w:link w:val="AbstractChar"/>
    <w:rsid w:val="00230323"/>
    <w:pPr>
      <w:widowControl/>
      <w:wordWrap/>
      <w:autoSpaceDE/>
      <w:autoSpaceDN/>
      <w:spacing w:before="120"/>
      <w:jc w:val="left"/>
    </w:pPr>
    <w:rPr>
      <w:rFonts w:ascii="Arial" w:hAnsi="Arial"/>
      <w:i/>
      <w:kern w:val="0"/>
      <w:sz w:val="22"/>
      <w:szCs w:val="20"/>
      <w:lang w:val="x-none" w:eastAsia="en-US"/>
    </w:rPr>
  </w:style>
  <w:style w:type="paragraph" w:customStyle="1" w:styleId="Figure">
    <w:name w:val="Figure"/>
    <w:basedOn w:val="Normal"/>
    <w:next w:val="Normal"/>
    <w:qFormat/>
    <w:rsid w:val="001D3CDD"/>
    <w:pPr>
      <w:widowControl/>
      <w:wordWrap/>
      <w:autoSpaceDE/>
      <w:autoSpaceDN/>
      <w:spacing w:before="120" w:after="60"/>
      <w:jc w:val="center"/>
    </w:pPr>
    <w:rPr>
      <w:rFonts w:ascii="Arial" w:hAnsi="Arial"/>
      <w:kern w:val="28"/>
      <w:sz w:val="24"/>
      <w:szCs w:val="20"/>
      <w:lang w:eastAsia="en-US"/>
    </w:rPr>
  </w:style>
  <w:style w:type="paragraph" w:customStyle="1" w:styleId="TableCaption">
    <w:name w:val="Table Caption"/>
    <w:basedOn w:val="Normal"/>
    <w:next w:val="Normal"/>
    <w:rsid w:val="001D3CDD"/>
    <w:pPr>
      <w:wordWrap/>
      <w:autoSpaceDE/>
      <w:autoSpaceDN/>
      <w:spacing w:before="120" w:after="60"/>
      <w:jc w:val="left"/>
    </w:pPr>
    <w:rPr>
      <w:rFonts w:ascii="Arial" w:hAnsi="Arial"/>
      <w:snapToGrid w:val="0"/>
      <w:kern w:val="28"/>
      <w:sz w:val="22"/>
      <w:szCs w:val="20"/>
      <w:lang w:eastAsia="en-US"/>
    </w:rPr>
  </w:style>
  <w:style w:type="paragraph" w:customStyle="1" w:styleId="FigureCaption">
    <w:name w:val="Figure Caption"/>
    <w:basedOn w:val="Normal"/>
    <w:rsid w:val="001D3CDD"/>
    <w:pPr>
      <w:widowControl/>
      <w:wordWrap/>
      <w:autoSpaceDE/>
      <w:autoSpaceDN/>
      <w:spacing w:before="60" w:after="60"/>
      <w:jc w:val="center"/>
    </w:pPr>
    <w:rPr>
      <w:rFonts w:ascii="Arial" w:hAnsi="Arial"/>
      <w:kern w:val="28"/>
      <w:sz w:val="22"/>
      <w:szCs w:val="20"/>
      <w:lang w:eastAsia="en-US"/>
    </w:rPr>
  </w:style>
  <w:style w:type="paragraph" w:customStyle="1" w:styleId="Tablecontents">
    <w:name w:val="Table contents"/>
    <w:basedOn w:val="Normal"/>
    <w:rsid w:val="001D3CDD"/>
    <w:pPr>
      <w:widowControl/>
      <w:wordWrap/>
      <w:autoSpaceDE/>
      <w:autoSpaceDN/>
      <w:jc w:val="left"/>
    </w:pPr>
    <w:rPr>
      <w:rFonts w:ascii="Arial" w:hAnsi="Arial"/>
      <w:kern w:val="0"/>
      <w:sz w:val="22"/>
      <w:szCs w:val="20"/>
      <w:lang w:eastAsia="en-US"/>
    </w:rPr>
  </w:style>
  <w:style w:type="paragraph" w:styleId="BalloonText">
    <w:name w:val="Balloon Text"/>
    <w:basedOn w:val="Normal"/>
    <w:link w:val="BalloonTextChar"/>
    <w:rsid w:val="00D375BF"/>
    <w:rPr>
      <w:rFonts w:ascii="Malgun Gothic" w:eastAsia="Malgun Gothic" w:hAnsi="Malgun Gothic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D375BF"/>
    <w:rPr>
      <w:rFonts w:ascii="Malgun Gothic" w:eastAsia="Malgun Gothic" w:hAnsi="Malgun Gothic" w:cs="Times New Roman"/>
      <w:kern w:val="2"/>
      <w:sz w:val="18"/>
      <w:szCs w:val="18"/>
    </w:rPr>
  </w:style>
  <w:style w:type="paragraph" w:customStyle="1" w:styleId="TitleFormat">
    <w:name w:val="Title Format"/>
    <w:basedOn w:val="Normal"/>
    <w:link w:val="TitleFormatChar"/>
    <w:qFormat/>
    <w:rsid w:val="00516F32"/>
    <w:pPr>
      <w:wordWrap/>
      <w:jc w:val="center"/>
    </w:pPr>
    <w:rPr>
      <w:rFonts w:ascii="Cambria" w:hAnsi="Cambria"/>
      <w:b/>
      <w:sz w:val="28"/>
      <w:szCs w:val="28"/>
      <w:lang w:val="x-none"/>
    </w:rPr>
  </w:style>
  <w:style w:type="paragraph" w:customStyle="1" w:styleId="Authors">
    <w:name w:val="Authors"/>
    <w:basedOn w:val="Author"/>
    <w:link w:val="AuthorsChar"/>
    <w:qFormat/>
    <w:rsid w:val="00D42F9F"/>
    <w:rPr>
      <w:rFonts w:ascii="Calibri" w:eastAsia="Times New Roman" w:hAnsi="Calibri"/>
      <w:szCs w:val="22"/>
    </w:rPr>
  </w:style>
  <w:style w:type="character" w:customStyle="1" w:styleId="TitleFormatChar">
    <w:name w:val="Title Format Char"/>
    <w:link w:val="TitleFormat"/>
    <w:rsid w:val="00516F32"/>
    <w:rPr>
      <w:rFonts w:ascii="Cambria" w:hAnsi="Cambria"/>
      <w:b/>
      <w:kern w:val="2"/>
      <w:sz w:val="28"/>
      <w:szCs w:val="28"/>
      <w:lang w:eastAsia="ko-KR"/>
    </w:rPr>
  </w:style>
  <w:style w:type="paragraph" w:customStyle="1" w:styleId="Affiliation">
    <w:name w:val="Affiliation"/>
    <w:basedOn w:val="Author"/>
    <w:link w:val="AffiliationChar"/>
    <w:qFormat/>
    <w:rsid w:val="00B11915"/>
    <w:pPr>
      <w:spacing w:after="0"/>
    </w:pPr>
    <w:rPr>
      <w:rFonts w:ascii="Calibri" w:eastAsia="Times New Roman" w:hAnsi="Calibri"/>
      <w:szCs w:val="22"/>
    </w:rPr>
  </w:style>
  <w:style w:type="character" w:customStyle="1" w:styleId="AuthorsChar">
    <w:name w:val="Authors Char"/>
    <w:link w:val="Authors"/>
    <w:rsid w:val="00D42F9F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Keywords">
    <w:name w:val="Keywords"/>
    <w:basedOn w:val="Author"/>
    <w:link w:val="KeywordsChar"/>
    <w:qFormat/>
    <w:rsid w:val="006A7BF4"/>
    <w:pPr>
      <w:jc w:val="left"/>
    </w:pPr>
    <w:rPr>
      <w:rFonts w:ascii="Calibri" w:eastAsia="Gulim" w:hAnsi="Calibri"/>
      <w:kern w:val="2"/>
      <w:sz w:val="22"/>
      <w:lang w:eastAsia="ko-KR"/>
    </w:rPr>
  </w:style>
  <w:style w:type="character" w:customStyle="1" w:styleId="AffiliationChar">
    <w:name w:val="Affiliation Char"/>
    <w:link w:val="Affiliation"/>
    <w:rsid w:val="00B11915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MainBody">
    <w:name w:val="Main Body"/>
    <w:basedOn w:val="Abstract"/>
    <w:link w:val="MainBodyChar"/>
    <w:qFormat/>
    <w:rsid w:val="00B11915"/>
    <w:pPr>
      <w:jc w:val="both"/>
    </w:pPr>
    <w:rPr>
      <w:rFonts w:ascii="Calibri" w:eastAsia="Gulim" w:hAnsi="Calibri"/>
      <w:kern w:val="2"/>
      <w:szCs w:val="22"/>
      <w:lang w:eastAsia="ko-KR"/>
    </w:rPr>
  </w:style>
  <w:style w:type="character" w:customStyle="1" w:styleId="KeywordsChar">
    <w:name w:val="Keywords Char"/>
    <w:link w:val="Keywords"/>
    <w:rsid w:val="006A7BF4"/>
    <w:rPr>
      <w:rFonts w:ascii="Calibri" w:eastAsia="Gulim" w:hAnsi="Calibri"/>
      <w:kern w:val="2"/>
      <w:sz w:val="22"/>
      <w:lang w:val="en-US" w:eastAsia="ko-KR" w:bidi="ar-SA"/>
    </w:rPr>
  </w:style>
  <w:style w:type="paragraph" w:customStyle="1" w:styleId="AbstractTitle">
    <w:name w:val="Abstract Title"/>
    <w:basedOn w:val="Normal"/>
    <w:link w:val="AbstractTitleChar"/>
    <w:qFormat/>
    <w:rsid w:val="00D42F9F"/>
    <w:pPr>
      <w:jc w:val="center"/>
    </w:pPr>
    <w:rPr>
      <w:rFonts w:ascii="Calibri" w:eastAsia="Gulim" w:hAnsi="Calibri"/>
      <w:b/>
      <w:sz w:val="24"/>
      <w:lang w:val="x-none"/>
    </w:rPr>
  </w:style>
  <w:style w:type="character" w:customStyle="1" w:styleId="AbstractChar">
    <w:name w:val="Abstract Char"/>
    <w:link w:val="Abstract"/>
    <w:rsid w:val="006A7BF4"/>
    <w:rPr>
      <w:rFonts w:ascii="Arial" w:hAnsi="Arial"/>
      <w:i/>
      <w:sz w:val="22"/>
      <w:lang w:eastAsia="en-US"/>
    </w:rPr>
  </w:style>
  <w:style w:type="character" w:customStyle="1" w:styleId="MainBodyFormatChar">
    <w:name w:val="Main Body Format Char"/>
    <w:basedOn w:val="AbstractChar"/>
    <w:rsid w:val="006A7BF4"/>
    <w:rPr>
      <w:rFonts w:ascii="Arial" w:hAnsi="Arial"/>
      <w:i/>
      <w:sz w:val="22"/>
      <w:lang w:eastAsia="en-US"/>
    </w:rPr>
  </w:style>
  <w:style w:type="character" w:customStyle="1" w:styleId="Heading1Char">
    <w:name w:val="Heading 1 Char"/>
    <w:link w:val="Heading1"/>
    <w:rsid w:val="00242279"/>
    <w:rPr>
      <w:rFonts w:ascii="Cambria" w:eastAsia="SimSun" w:hAnsi="Cambria" w:cs="Times New Roman"/>
      <w:b/>
      <w:bCs/>
      <w:kern w:val="32"/>
      <w:sz w:val="32"/>
      <w:szCs w:val="32"/>
      <w:lang w:eastAsia="ko-KR"/>
    </w:rPr>
  </w:style>
  <w:style w:type="character" w:customStyle="1" w:styleId="AbstractTitleChar">
    <w:name w:val="Abstract Title Char"/>
    <w:link w:val="AbstractTitle"/>
    <w:rsid w:val="00D42F9F"/>
    <w:rPr>
      <w:rFonts w:ascii="Calibri" w:eastAsia="Gulim" w:hAnsi="Calibri"/>
      <w:b/>
      <w:kern w:val="2"/>
      <w:sz w:val="24"/>
      <w:szCs w:val="24"/>
      <w:lang w:eastAsia="ko-KR"/>
    </w:rPr>
  </w:style>
  <w:style w:type="paragraph" w:customStyle="1" w:styleId="Equation">
    <w:name w:val="Equation"/>
    <w:basedOn w:val="Normal"/>
    <w:rsid w:val="00242279"/>
    <w:pPr>
      <w:widowControl/>
      <w:suppressAutoHyphens/>
      <w:wordWrap/>
      <w:autoSpaceDE/>
      <w:autoSpaceDN/>
      <w:spacing w:after="200"/>
      <w:jc w:val="center"/>
    </w:pPr>
    <w:rPr>
      <w:rFonts w:ascii="Arial" w:eastAsia="PMingLiU" w:hAnsi="Arial"/>
      <w:kern w:val="0"/>
      <w:lang w:val="en-GB" w:eastAsia="ar-SA"/>
    </w:rPr>
  </w:style>
  <w:style w:type="paragraph" w:customStyle="1" w:styleId="ReferenceList">
    <w:name w:val="Reference List"/>
    <w:basedOn w:val="Normal"/>
    <w:rsid w:val="00242279"/>
    <w:pPr>
      <w:widowControl/>
      <w:suppressAutoHyphens/>
      <w:wordWrap/>
      <w:autoSpaceDE/>
      <w:autoSpaceDN/>
      <w:ind w:left="386" w:hanging="386"/>
    </w:pPr>
    <w:rPr>
      <w:rFonts w:ascii="Arial" w:eastAsia="PMingLiU" w:hAnsi="Arial"/>
      <w:kern w:val="0"/>
      <w:lang w:val="en-GB" w:eastAsia="ar-SA"/>
    </w:rPr>
  </w:style>
  <w:style w:type="paragraph" w:customStyle="1" w:styleId="TableText">
    <w:name w:val="Table Text"/>
    <w:basedOn w:val="Normal"/>
    <w:rsid w:val="00242279"/>
    <w:pPr>
      <w:widowControl/>
      <w:wordWrap/>
      <w:autoSpaceDE/>
      <w:autoSpaceDN/>
      <w:spacing w:before="60" w:line="264" w:lineRule="auto"/>
      <w:jc w:val="left"/>
    </w:pPr>
    <w:rPr>
      <w:rFonts w:ascii="Arial" w:eastAsia="Calibri" w:hAnsi="Arial"/>
      <w:kern w:val="0"/>
      <w:szCs w:val="22"/>
      <w:lang w:val="en-GB" w:eastAsia="en-US"/>
    </w:rPr>
  </w:style>
  <w:style w:type="paragraph" w:customStyle="1" w:styleId="FigureFormat">
    <w:name w:val="Figure Format"/>
    <w:basedOn w:val="MainBody"/>
    <w:link w:val="FigureFormatChar"/>
    <w:qFormat/>
    <w:rsid w:val="00B11915"/>
    <w:pPr>
      <w:spacing w:before="0"/>
      <w:jc w:val="center"/>
    </w:pPr>
  </w:style>
  <w:style w:type="paragraph" w:customStyle="1" w:styleId="TablesText">
    <w:name w:val="Tables Text"/>
    <w:basedOn w:val="Keywords"/>
    <w:link w:val="TablesTextChar"/>
    <w:qFormat/>
    <w:rsid w:val="00730397"/>
  </w:style>
  <w:style w:type="character" w:customStyle="1" w:styleId="MainBodyChar">
    <w:name w:val="Main Body Char"/>
    <w:link w:val="MainBody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character" w:customStyle="1" w:styleId="FigureFormatChar">
    <w:name w:val="Figure Format Char"/>
    <w:basedOn w:val="MainBodyChar"/>
    <w:link w:val="FigureFormat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paragraph" w:customStyle="1" w:styleId="ReferencesText">
    <w:name w:val="References Text"/>
    <w:basedOn w:val="Normal"/>
    <w:link w:val="ReferencesTextChar"/>
    <w:qFormat/>
    <w:rsid w:val="00C74F67"/>
    <w:pPr>
      <w:ind w:left="360" w:hanging="360"/>
    </w:pPr>
    <w:rPr>
      <w:rFonts w:ascii="Calibri" w:eastAsia="Gulim" w:hAnsi="Calibri"/>
      <w:sz w:val="22"/>
      <w:lang w:val="x-none"/>
    </w:rPr>
  </w:style>
  <w:style w:type="character" w:customStyle="1" w:styleId="TablesTextChar">
    <w:name w:val="Tables Text Char"/>
    <w:basedOn w:val="KeywordsChar"/>
    <w:link w:val="TablesText"/>
    <w:rsid w:val="00730397"/>
    <w:rPr>
      <w:rFonts w:ascii="Calibri" w:eastAsia="Gulim" w:hAnsi="Calibri"/>
      <w:kern w:val="2"/>
      <w:sz w:val="22"/>
      <w:lang w:val="en-US" w:eastAsia="ko-KR" w:bidi="ar-SA"/>
    </w:rPr>
  </w:style>
  <w:style w:type="character" w:styleId="Hyperlink">
    <w:name w:val="Hyperlink"/>
    <w:uiPriority w:val="99"/>
    <w:unhideWhenUsed/>
    <w:rsid w:val="007508F1"/>
    <w:rPr>
      <w:color w:val="0000FF"/>
      <w:u w:val="single"/>
    </w:rPr>
  </w:style>
  <w:style w:type="character" w:customStyle="1" w:styleId="ReferencesTextChar">
    <w:name w:val="References Text Char"/>
    <w:link w:val="ReferencesText"/>
    <w:rsid w:val="00C74F67"/>
    <w:rPr>
      <w:rFonts w:ascii="Calibri" w:eastAsia="Gulim" w:hAnsi="Calibri"/>
      <w:kern w:val="2"/>
      <w:sz w:val="22"/>
      <w:szCs w:val="24"/>
      <w:lang w:eastAsia="ko-KR"/>
    </w:rPr>
  </w:style>
  <w:style w:type="paragraph" w:customStyle="1" w:styleId="a">
    <w:name w:val="바탕글"/>
    <w:basedOn w:val="Normal"/>
    <w:rsid w:val="006D432B"/>
    <w:pPr>
      <w:spacing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customStyle="1" w:styleId="apple-converted-space">
    <w:name w:val="apple-converted-space"/>
    <w:basedOn w:val="DefaultParagraphFont"/>
    <w:rsid w:val="008013AC"/>
  </w:style>
  <w:style w:type="character" w:styleId="Strong">
    <w:name w:val="Strong"/>
    <w:basedOn w:val="DefaultParagraphFont"/>
    <w:uiPriority w:val="22"/>
    <w:qFormat/>
    <w:rsid w:val="008013AC"/>
    <w:rPr>
      <w:b/>
      <w:bCs/>
    </w:rPr>
  </w:style>
  <w:style w:type="character" w:styleId="Emphasis">
    <w:name w:val="Emphasis"/>
    <w:basedOn w:val="DefaultParagraphFont"/>
    <w:uiPriority w:val="20"/>
    <w:qFormat/>
    <w:rsid w:val="008013A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110ED"/>
    <w:rPr>
      <w:color w:val="808080"/>
    </w:rPr>
  </w:style>
  <w:style w:type="table" w:styleId="TableGrid">
    <w:name w:val="Table Grid"/>
    <w:basedOn w:val="TableNormal"/>
    <w:rsid w:val="00B87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9174A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29E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3D7B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7B79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3D7B79"/>
    <w:rPr>
      <w:rFonts w:ascii="Batang"/>
      <w:kern w:val="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D7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D7B79"/>
    <w:rPr>
      <w:rFonts w:ascii="Batang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5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F060D8A63BD445BB380BC90718FE11" ma:contentTypeVersion="15" ma:contentTypeDescription="Create a new document." ma:contentTypeScope="" ma:versionID="8ecc889f2435cca08422c2fd75d929b7">
  <xsd:schema xmlns:xsd="http://www.w3.org/2001/XMLSchema" xmlns:xs="http://www.w3.org/2001/XMLSchema" xmlns:p="http://schemas.microsoft.com/office/2006/metadata/properties" xmlns:ns2="0675e260-e5b9-4fd0-96aa-02f001554646" xmlns:ns3="2450a831-3a9d-4e0b-bbb4-d40fb62fbd2b" targetNamespace="http://schemas.microsoft.com/office/2006/metadata/properties" ma:root="true" ma:fieldsID="c450faa30b4fd17569330000965a302a" ns2:_="" ns3:_="">
    <xsd:import namespace="0675e260-e5b9-4fd0-96aa-02f001554646"/>
    <xsd:import namespace="2450a831-3a9d-4e0b-bbb4-d40fb62fb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5e260-e5b9-4fd0-96aa-02f0015546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0a831-3a9d-4e0b-bbb4-d40fb62fbd2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ba256fd-5239-4f9c-b692-38a356130f77}" ma:internalName="TaxCatchAll" ma:showField="CatchAllData" ma:web="a6edb5aa-8c26-4aa7-8123-c545a14a3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50a831-3a9d-4e0b-bbb4-d40fb62fbd2b" xsi:nil="true"/>
    <lcf76f155ced4ddcb4097134ff3c332f xmlns="0675e260-e5b9-4fd0-96aa-02f00155464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B3B2209-495F-46F3-A16F-F2C481106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5e260-e5b9-4fd0-96aa-02f001554646"/>
    <ds:schemaRef ds:uri="2450a831-3a9d-4e0b-bbb4-d40fb62fb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53E016-0106-4299-A0BC-47201F824E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2191E-DB26-400E-ABB1-769A0A2878DA}">
  <ds:schemaRefs>
    <ds:schemaRef ds:uri="http://schemas.microsoft.com/office/2006/metadata/properties"/>
    <ds:schemaRef ds:uri="http://schemas.microsoft.com/office/infopath/2007/PartnerControls"/>
    <ds:schemaRef ds:uri="2450a831-3a9d-4e0b-bbb4-d40fb62fbd2b"/>
    <ds:schemaRef ds:uri="0675e260-e5b9-4fd0-96aa-02f0015546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INAPSE ASM 2025</vt:lpstr>
      <vt:lpstr>World City Water Forum Infra-Workshop 2010</vt:lpstr>
    </vt:vector>
  </TitlesOfParts>
  <Company>BMD Co., Ltd.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PSE ASM 2025</dc:title>
  <dc:subject/>
  <dc:creator>jade.mcgowan@abdn.ac.uk</dc:creator>
  <cp:keywords/>
  <cp:lastModifiedBy>Katerina Pappa</cp:lastModifiedBy>
  <cp:revision>8</cp:revision>
  <cp:lastPrinted>2023-05-09T09:03:00Z</cp:lastPrinted>
  <dcterms:created xsi:type="dcterms:W3CDTF">2025-02-24T16:06:00Z</dcterms:created>
  <dcterms:modified xsi:type="dcterms:W3CDTF">2025-03-10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EF060D8A63BD445BB380BC90718FE11</vt:lpwstr>
  </property>
</Properties>
</file>